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067FCF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Cs w:val="24"/>
              </w:rPr>
              <w:t>IZVJEŠTAJ</w:t>
            </w:r>
            <w:r w:rsidR="005F6D49" w:rsidRPr="00322389">
              <w:rPr>
                <w:rFonts w:ascii="Arial" w:hAnsi="Arial" w:cs="Arial"/>
                <w:color w:val="365F91" w:themeColor="accent1" w:themeShade="BF"/>
                <w:szCs w:val="24"/>
              </w:rPr>
              <w:t xml:space="preserve"> O ANALIZI UTICAJA PROPISA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Cs w:val="24"/>
              </w:rPr>
              <w:t xml:space="preserve"> ZA LOKALNE SAMOUPRAVE</w:t>
            </w:r>
          </w:p>
        </w:tc>
      </w:tr>
      <w:tr w:rsidR="004B549B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8322D4" w:rsidRDefault="008322D4" w:rsidP="0000426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AGA</w:t>
            </w:r>
            <w:r w:rsidR="005F6D4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PISA</w:t>
            </w:r>
          </w:p>
          <w:p w:rsidR="00704B50" w:rsidRPr="00322389" w:rsidRDefault="00704B50" w:rsidP="0000426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ĐIVAČ</w:t>
            </w:r>
          </w:p>
        </w:tc>
        <w:tc>
          <w:tcPr>
            <w:tcW w:w="5598" w:type="dxa"/>
          </w:tcPr>
          <w:p w:rsidR="001F312D" w:rsidRPr="001F312D" w:rsidRDefault="001F312D" w:rsidP="001F312D">
            <w:pPr>
              <w:spacing w:before="6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 w:val="20"/>
                <w:szCs w:val="20"/>
                <w:lang w:val="sr-Latn-ME" w:eastAsia="en-US"/>
              </w:rPr>
            </w:pPr>
            <w:r w:rsidRPr="001F312D">
              <w:rPr>
                <w:rFonts w:ascii="Arial" w:hAnsi="Arial" w:cs="Arial"/>
                <w:bCs w:val="0"/>
                <w:sz w:val="20"/>
                <w:szCs w:val="20"/>
                <w:lang w:val="sr-Latn-ME" w:eastAsia="en-US"/>
              </w:rPr>
              <w:t>Predsjednik Opštine </w:t>
            </w:r>
          </w:p>
          <w:p w:rsidR="008322D4" w:rsidRPr="0000096A" w:rsidRDefault="00704B50" w:rsidP="00704B50">
            <w:pPr>
              <w:spacing w:before="6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</w:pPr>
            <w:r w:rsidRPr="00704B50">
              <w:rPr>
                <w:rFonts w:ascii="Arial" w:hAnsi="Arial" w:cs="Arial"/>
                <w:bCs w:val="0"/>
                <w:sz w:val="20"/>
                <w:szCs w:val="20"/>
                <w:lang w:val="sr-Latn-ME" w:eastAsia="en-US"/>
              </w:rPr>
              <w:t>Sekretarijat za finansije, razvoj i preduzetništvo </w:t>
            </w:r>
          </w:p>
        </w:tc>
      </w:tr>
      <w:tr w:rsidR="004B549B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8322D4" w:rsidRPr="00322389" w:rsidRDefault="008322D4" w:rsidP="00067FC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IV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PISA</w:t>
            </w:r>
          </w:p>
        </w:tc>
        <w:tc>
          <w:tcPr>
            <w:tcW w:w="5598" w:type="dxa"/>
          </w:tcPr>
          <w:p w:rsidR="008322D4" w:rsidRPr="0000096A" w:rsidRDefault="0013623B" w:rsidP="00704B50">
            <w:pPr>
              <w:spacing w:before="60" w:after="12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bCs w:val="0"/>
                <w:sz w:val="20"/>
                <w:szCs w:val="20"/>
                <w:lang w:val="sr-Latn-ME" w:eastAsia="en-US"/>
              </w:rPr>
              <w:t>Odluka</w:t>
            </w:r>
            <w:r w:rsidR="001F312D" w:rsidRPr="001F312D">
              <w:rPr>
                <w:rFonts w:ascii="Arial" w:hAnsi="Arial" w:cs="Arial"/>
                <w:bCs w:val="0"/>
                <w:sz w:val="20"/>
                <w:szCs w:val="20"/>
                <w:lang w:val="sr-Latn-ME" w:eastAsia="en-US"/>
              </w:rPr>
              <w:t xml:space="preserve"> </w:t>
            </w:r>
            <w:r w:rsidR="001F312D" w:rsidRPr="0000096A">
              <w:rPr>
                <w:rFonts w:ascii="Arial" w:hAnsi="Arial" w:cs="Arial"/>
                <w:bCs w:val="0"/>
                <w:sz w:val="20"/>
                <w:szCs w:val="20"/>
                <w:lang w:val="sr-Latn-ME" w:eastAsia="en-US"/>
              </w:rPr>
              <w:t xml:space="preserve">o izmjenama i dopunama Programa </w:t>
            </w:r>
            <w:r w:rsidR="001F312D" w:rsidRPr="001F312D">
              <w:rPr>
                <w:rFonts w:ascii="Arial" w:hAnsi="Arial" w:cs="Arial"/>
                <w:bCs w:val="0"/>
                <w:sz w:val="20"/>
                <w:szCs w:val="20"/>
                <w:lang w:val="sr-Latn-ME" w:eastAsia="en-US"/>
              </w:rPr>
              <w:t>za podsticanje poljoprivredne proizvodnje u opštini Nikšić za 2025. godinu </w:t>
            </w:r>
          </w:p>
        </w:tc>
      </w:tr>
      <w:tr w:rsidR="008322D4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322389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1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efinisanje problema</w:t>
            </w:r>
          </w:p>
          <w:p w:rsidR="008E4862" w:rsidRPr="00322389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je propis posljedica zaht</w:t>
            </w:r>
            <w:r w:rsidR="00741A3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 (propisa) na državnom nivou?</w:t>
            </w:r>
          </w:p>
          <w:p w:rsidR="008E4862" w:rsidRPr="00322389" w:rsidRDefault="008E4862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vesti zakonski osnov za donošenje propisa, kao i odnos sa strate</w:t>
            </w:r>
            <w:r w:rsidR="00C773E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im dokumentima lokalne samouprave ako postoji?</w:t>
            </w:r>
          </w:p>
          <w:p w:rsidR="008E4862" w:rsidRPr="00322389" w:rsidRDefault="008E4862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lokalna samouprava može odstupati od odr</w:t>
            </w:r>
            <w:r w:rsidR="00741A3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dbi propisa na državnom nivou i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kojoj mjeri?</w:t>
            </w:r>
          </w:p>
          <w:p w:rsidR="008E4862" w:rsidRPr="00322389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je riječ o sopstvenim nadležnostima ili prenes</w:t>
            </w:r>
            <w:r w:rsidR="00C773E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m, odnosno povjerenom poslu lokalne samouprave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e  treba da r</w:t>
            </w:r>
            <w:r w:rsidR="006A1B2C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ši predloženi akt?</w:t>
            </w:r>
          </w:p>
          <w:p w:rsidR="00BE11B9" w:rsidRPr="00322389" w:rsidRDefault="00BE11B9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li problem ima rodnu dimenziju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ima posebni uticaj na žene)</w:t>
            </w:r>
          </w:p>
          <w:p w:rsidR="00A07773" w:rsidRPr="00322389" w:rsidRDefault="00D06D2A" w:rsidP="0097284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 uzroci problema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 posljedice problema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</w:t>
            </w:r>
            <w:r w:rsidR="0097284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u subjekt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štećen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na koji način i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 kojoj mjer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  <w:r w:rsidR="00BE11B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žene-muškarci)</w:t>
            </w:r>
          </w:p>
          <w:p w:rsidR="00C111D8" w:rsidRPr="00322389" w:rsidRDefault="00D06D2A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ko 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 problem evoluirao bez promjene propisa (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status quo” 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)?</w:t>
            </w:r>
          </w:p>
        </w:tc>
      </w:tr>
      <w:tr w:rsidR="008322D4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A117E" w:rsidRPr="0000096A" w:rsidRDefault="00704B50" w:rsidP="001849DA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Zakon o poljoprivredi i ruralnom razvoju, između ostalog, propisuje da se, pored sredstava iz budžeta Crne Gore, za podsticaj razvoja poljoprivrede i ruralnih područja mogu koristiti i</w:t>
            </w:r>
            <w:r w:rsidR="004249E5"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sredstva lokalne samouprave. Kako su Odlukom o budžetu Opštine za tekuću godinu planirana sredstva za podsticajne mjere za razvoj poljoprivredne proizvodnje u opštini Nikšić trebalo je donijeti program kojim su utvrđene podsticajne mjere za ruralni i održivi razvoj koje će Opština Nikšić sprovesti u 2025. godini, </w:t>
            </w:r>
            <w:r w:rsidR="003108C7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kojim će biti predviđeni uslovi</w:t>
            </w:r>
            <w:r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, način i postupak ostvarivanja prava na iste, kao i postupak nadzora i kontrole nad realizacijom sredstava opredijeljenih Odlukom o budžetu opštine Nikšić za 2025. godinu. Skupština opštine Nikšić </w:t>
            </w:r>
            <w:r w:rsidR="009D7B9F"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je, na sjednici održanoj u martu tekuće godine, donijela program za četiri mjere podrške i to:</w:t>
            </w:r>
            <w:r w:rsidR="009D7B9F" w:rsidRPr="0000096A">
              <w:rPr>
                <w:rFonts w:ascii="Arial" w:hAnsi="Arial" w:cs="Arial"/>
                <w:b w:val="0"/>
                <w:sz w:val="20"/>
                <w:szCs w:val="20"/>
                <w:lang w:val="sr-Latn-ME" w:eastAsia="de-DE"/>
              </w:rPr>
              <w:t xml:space="preserve"> Podrška za nabavku sjemenskog i sadnog materijala povrtarske kulture krompir, </w:t>
            </w:r>
            <w:r w:rsidR="009D7B9F" w:rsidRPr="0000096A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="009D7B9F" w:rsidRPr="0000096A">
              <w:rPr>
                <w:rFonts w:ascii="Arial" w:hAnsi="Arial" w:cs="Arial"/>
                <w:b w:val="0"/>
                <w:sz w:val="20"/>
                <w:szCs w:val="20"/>
                <w:lang w:val="sr-Latn-ME" w:eastAsia="de-DE"/>
              </w:rPr>
              <w:t>Podrška za nabavku sjemenskog i sadnog materijala povrtlarskih kultura crni luk i bijeli luk, Podr</w:t>
            </w:r>
            <w:r w:rsidR="009D7B9F" w:rsidRPr="0000096A">
              <w:rPr>
                <w:rFonts w:ascii="Arial" w:hAnsi="Arial" w:cs="Arial"/>
                <w:b w:val="0"/>
                <w:sz w:val="20"/>
                <w:szCs w:val="20"/>
                <w:lang w:val="hr-HR" w:eastAsia="de-DE"/>
              </w:rPr>
              <w:t>š</w:t>
            </w:r>
            <w:r w:rsidR="009D7B9F" w:rsidRPr="0000096A">
              <w:rPr>
                <w:rFonts w:ascii="Arial" w:hAnsi="Arial" w:cs="Arial"/>
                <w:b w:val="0"/>
                <w:sz w:val="20"/>
                <w:szCs w:val="20"/>
                <w:lang w:val="sr-Latn-ME" w:eastAsia="de-DE"/>
              </w:rPr>
              <w:t>ka</w:t>
            </w:r>
            <w:r w:rsidR="009D7B9F" w:rsidRPr="0000096A">
              <w:rPr>
                <w:rFonts w:ascii="Arial" w:hAnsi="Arial" w:cs="Arial"/>
                <w:b w:val="0"/>
                <w:sz w:val="20"/>
                <w:szCs w:val="20"/>
                <w:lang w:val="hr-HR" w:eastAsia="de-DE"/>
              </w:rPr>
              <w:t xml:space="preserve"> </w:t>
            </w:r>
            <w:r w:rsidR="009D7B9F" w:rsidRPr="0000096A">
              <w:rPr>
                <w:rFonts w:ascii="Arial" w:hAnsi="Arial" w:cs="Arial"/>
                <w:b w:val="0"/>
                <w:sz w:val="20"/>
                <w:szCs w:val="20"/>
                <w:lang w:val="sr-Latn-ME" w:eastAsia="de-DE"/>
              </w:rPr>
              <w:t>za</w:t>
            </w:r>
            <w:r w:rsidR="009D7B9F" w:rsidRPr="0000096A">
              <w:rPr>
                <w:rFonts w:ascii="Arial" w:hAnsi="Arial" w:cs="Arial"/>
                <w:b w:val="0"/>
                <w:sz w:val="20"/>
                <w:szCs w:val="20"/>
                <w:lang w:val="hr-HR" w:eastAsia="de-DE"/>
              </w:rPr>
              <w:t xml:space="preserve"> </w:t>
            </w:r>
            <w:r w:rsidR="009D7B9F" w:rsidRPr="0000096A">
              <w:rPr>
                <w:rFonts w:ascii="Arial" w:hAnsi="Arial" w:cs="Arial"/>
                <w:b w:val="0"/>
                <w:sz w:val="20"/>
                <w:szCs w:val="20"/>
                <w:lang w:val="sr-Latn-ME" w:eastAsia="de-DE"/>
              </w:rPr>
              <w:t xml:space="preserve">iskop bunara na parcelama u vlasništvu podnosioca zahtjeva i nabavka nove opreme za novoizgrađene bunare, pumpe, agregate i cijevne linije od bunara do proizvodne parcele i </w:t>
            </w:r>
            <w:r w:rsidR="009D7B9F" w:rsidRPr="0000096A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Podizanje novih ili obnavljanje postojećih (krčenje i podizanje) višegodišnjih zasada voćaka i vinove loze. Za te četiri mjere su raspisani javni pozivi i u toku je sprovođenje propisane procedure za dodjelu opredijeljenih sredstava. U međuvremenu je ocijenjeno opravdanim da </w:t>
            </w:r>
            <w:r w:rsidR="0020360B" w:rsidRPr="0000096A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se uvede Mjera podrške stočarima za boravak na katunima, pa se pr</w:t>
            </w:r>
            <w:r w:rsidR="00984E95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i</w:t>
            </w:r>
            <w:r w:rsidR="0020360B" w:rsidRPr="0000096A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>stupilo radu na</w:t>
            </w:r>
            <w:r w:rsidR="00A06593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pripremi Predloga odluke o</w:t>
            </w:r>
            <w:r w:rsidR="0020360B" w:rsidRPr="0000096A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izmjenama i dopunama već usvojenog programa.</w:t>
            </w:r>
            <w:r w:rsidR="009D7B9F" w:rsidRPr="0000096A">
              <w:rPr>
                <w:rFonts w:ascii="Arial" w:eastAsia="Calibri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</w:p>
          <w:p w:rsidR="001849DA" w:rsidRPr="00A06593" w:rsidRDefault="00A06593" w:rsidP="001849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Odluka</w:t>
            </w:r>
            <w:r w:rsidR="001849DA" w:rsidRPr="00A06593">
              <w:rPr>
                <w:rFonts w:ascii="Arial" w:hAnsi="Arial" w:cs="Arial"/>
                <w:b w:val="0"/>
                <w:sz w:val="20"/>
                <w:szCs w:val="20"/>
              </w:rPr>
              <w:t xml:space="preserve"> je pripremljen</w:t>
            </w:r>
            <w:r>
              <w:rPr>
                <w:rFonts w:ascii="Arial" w:hAnsi="Arial" w:cs="Arial"/>
                <w:b w:val="0"/>
                <w:sz w:val="20"/>
                <w:szCs w:val="20"/>
              </w:rPr>
              <w:t>a</w:t>
            </w:r>
            <w:r w:rsidR="001849DA" w:rsidRPr="00A06593">
              <w:rPr>
                <w:rFonts w:ascii="Arial" w:hAnsi="Arial" w:cs="Arial"/>
                <w:b w:val="0"/>
                <w:sz w:val="20"/>
                <w:szCs w:val="20"/>
              </w:rPr>
              <w:t xml:space="preserve"> na osnovu Zakona o lokalnoj samoupravi, Zakona o poljoprivredi i</w:t>
            </w:r>
          </w:p>
          <w:p w:rsidR="001849DA" w:rsidRPr="00A06593" w:rsidRDefault="003108C7" w:rsidP="001849DA">
            <w:pPr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 xml:space="preserve">            r</w:t>
            </w:r>
            <w:r w:rsidR="001849DA" w:rsidRPr="00A06593">
              <w:rPr>
                <w:rFonts w:ascii="Arial" w:hAnsi="Arial" w:cs="Arial"/>
                <w:b w:val="0"/>
                <w:sz w:val="20"/>
                <w:szCs w:val="20"/>
              </w:rPr>
              <w:t>uralnom razvoju i Statuta opštine Nikšić. </w:t>
            </w:r>
          </w:p>
          <w:p w:rsidR="00ED67D7" w:rsidRPr="00A06593" w:rsidRDefault="00ED67D7" w:rsidP="00ED67D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sz w:val="20"/>
                <w:szCs w:val="20"/>
              </w:rPr>
            </w:pP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>Ovaj propis je sačinjen u skladu sa odredbama propisa na državnom nivou.</w:t>
            </w:r>
          </w:p>
          <w:p w:rsidR="001849DA" w:rsidRPr="00A06593" w:rsidRDefault="001849DA" w:rsidP="001849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sz w:val="20"/>
                <w:szCs w:val="20"/>
              </w:rPr>
            </w:pP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>Propis uređuje oblast iz sopstvenih nadležnosti lokalne samouprave. </w:t>
            </w:r>
          </w:p>
          <w:p w:rsidR="001849DA" w:rsidRPr="00A06593" w:rsidRDefault="001849DA" w:rsidP="0071183B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sz w:val="20"/>
                <w:szCs w:val="20"/>
              </w:rPr>
            </w:pP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 xml:space="preserve">Predloženi akt treba da stvori uslove za raspodjelu </w:t>
            </w:r>
            <w:r w:rsidR="00ED67D7" w:rsidRPr="00A06593">
              <w:rPr>
                <w:rFonts w:ascii="Arial" w:hAnsi="Arial" w:cs="Arial"/>
                <w:b w:val="0"/>
                <w:sz w:val="20"/>
                <w:szCs w:val="20"/>
              </w:rPr>
              <w:t xml:space="preserve">dodatnih </w:t>
            </w: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>sredstava namijenjenih za podsticanje</w:t>
            </w:r>
            <w:r w:rsidR="00ED67D7" w:rsidRPr="00A06593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>poljoprivredne proizvodnje u opštini Nikšić za 2025. godinu. Na ovaj način se želi uticati na</w:t>
            </w:r>
            <w:r w:rsidR="00ED67D7" w:rsidRPr="00A06593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>razvoj poljoprivrede i ruralnih područja. </w:t>
            </w:r>
          </w:p>
          <w:p w:rsidR="001849DA" w:rsidRPr="00A06593" w:rsidRDefault="001849DA" w:rsidP="00675CC5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sz w:val="20"/>
                <w:szCs w:val="20"/>
              </w:rPr>
            </w:pP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 xml:space="preserve">Predloženi </w:t>
            </w:r>
            <w:r w:rsidR="00A06593">
              <w:rPr>
                <w:rFonts w:ascii="Arial" w:hAnsi="Arial" w:cs="Arial"/>
                <w:b w:val="0"/>
                <w:sz w:val="20"/>
                <w:szCs w:val="20"/>
              </w:rPr>
              <w:t>akt</w:t>
            </w: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 xml:space="preserve"> se odnosi na </w:t>
            </w:r>
            <w:r w:rsidR="00ED67D7" w:rsidRPr="00A06593">
              <w:rPr>
                <w:rFonts w:ascii="Arial" w:hAnsi="Arial" w:cs="Arial"/>
                <w:b w:val="0"/>
                <w:sz w:val="20"/>
                <w:szCs w:val="20"/>
              </w:rPr>
              <w:t xml:space="preserve">novi način </w:t>
            </w: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>podsticaja za razvoj poljoprivrede. </w:t>
            </w:r>
          </w:p>
          <w:p w:rsidR="001849DA" w:rsidRPr="00984E95" w:rsidRDefault="001849DA" w:rsidP="001849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A06593">
              <w:rPr>
                <w:rFonts w:ascii="Arial" w:hAnsi="Arial" w:cs="Arial"/>
                <w:b w:val="0"/>
                <w:sz w:val="20"/>
                <w:szCs w:val="20"/>
              </w:rPr>
              <w:t>Uzroci problema se vide u nedovoljnoj razvijenosti poljoprivrede, kao jedne od strateških</w:t>
            </w:r>
          </w:p>
          <w:p w:rsidR="001849DA" w:rsidRPr="00984E95" w:rsidRDefault="003108C7" w:rsidP="001849DA">
            <w:pPr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 xml:space="preserve">           </w:t>
            </w:r>
            <w:r w:rsidR="001849DA" w:rsidRPr="00984E95">
              <w:rPr>
                <w:rFonts w:ascii="Arial" w:hAnsi="Arial" w:cs="Arial"/>
                <w:b w:val="0"/>
                <w:sz w:val="20"/>
                <w:szCs w:val="20"/>
              </w:rPr>
              <w:t>djelatnosti u našoj državi. </w:t>
            </w:r>
          </w:p>
          <w:p w:rsidR="001849DA" w:rsidRPr="003108C7" w:rsidRDefault="001849DA" w:rsidP="003108C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sz w:val="20"/>
                <w:szCs w:val="20"/>
              </w:rPr>
            </w:pPr>
            <w:r w:rsidRPr="003108C7">
              <w:rPr>
                <w:rFonts w:ascii="Arial" w:hAnsi="Arial" w:cs="Arial"/>
                <w:b w:val="0"/>
                <w:sz w:val="20"/>
                <w:szCs w:val="20"/>
              </w:rPr>
              <w:t>Posljedica problema je uvozna zavisnost za poljoprivredne proizvede. Evidentno je da su</w:t>
            </w:r>
          </w:p>
          <w:p w:rsidR="001849DA" w:rsidRPr="003108C7" w:rsidRDefault="003108C7" w:rsidP="001849DA">
            <w:pPr>
              <w:rPr>
                <w:rFonts w:ascii="Arial" w:hAnsi="Arial" w:cs="Arial"/>
                <w:b w:val="0"/>
                <w:sz w:val="20"/>
                <w:szCs w:val="20"/>
              </w:rPr>
            </w:pPr>
            <w:r w:rsidRPr="003108C7">
              <w:rPr>
                <w:rFonts w:ascii="Arial" w:hAnsi="Arial" w:cs="Arial"/>
                <w:b w:val="0"/>
                <w:sz w:val="20"/>
                <w:szCs w:val="20"/>
              </w:rPr>
              <w:t xml:space="preserve">           </w:t>
            </w:r>
            <w:r w:rsidR="001849DA" w:rsidRPr="003108C7">
              <w:rPr>
                <w:rFonts w:ascii="Arial" w:hAnsi="Arial" w:cs="Arial"/>
                <w:b w:val="0"/>
                <w:sz w:val="20"/>
                <w:szCs w:val="20"/>
              </w:rPr>
              <w:t>nedovoljno iskorišćeni kapaciteti za razvoj poljoprivrede u Opštini i Državi. Sve ovo dovodi do</w:t>
            </w:r>
          </w:p>
          <w:p w:rsidR="001849DA" w:rsidRPr="0000096A" w:rsidRDefault="003108C7" w:rsidP="001849DA">
            <w:pPr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lastRenderedPageBreak/>
              <w:t xml:space="preserve">           </w:t>
            </w:r>
            <w:r w:rsidR="001849DA" w:rsidRPr="0000096A">
              <w:rPr>
                <w:rFonts w:ascii="Arial" w:hAnsi="Arial" w:cs="Arial"/>
                <w:b w:val="0"/>
                <w:sz w:val="20"/>
                <w:szCs w:val="20"/>
              </w:rPr>
              <w:t>visokih cijena poljoprivrednih proizvoda. </w:t>
            </w:r>
          </w:p>
          <w:p w:rsidR="001849DA" w:rsidRPr="0000096A" w:rsidRDefault="001849DA" w:rsidP="001849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sz w:val="20"/>
                <w:szCs w:val="20"/>
              </w:rPr>
            </w:pPr>
            <w:r w:rsidRPr="0000096A">
              <w:rPr>
                <w:rFonts w:ascii="Arial" w:hAnsi="Arial" w:cs="Arial"/>
                <w:b w:val="0"/>
                <w:sz w:val="20"/>
                <w:szCs w:val="20"/>
              </w:rPr>
              <w:t>Ovom aktom nema oštećenih subjekata. </w:t>
            </w:r>
          </w:p>
          <w:p w:rsidR="001849DA" w:rsidRPr="0000096A" w:rsidRDefault="001849DA" w:rsidP="001849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sz w:val="20"/>
                <w:szCs w:val="20"/>
              </w:rPr>
            </w:pPr>
            <w:r w:rsidRPr="0000096A">
              <w:rPr>
                <w:rFonts w:ascii="Arial" w:hAnsi="Arial" w:cs="Arial"/>
                <w:b w:val="0"/>
                <w:sz w:val="20"/>
                <w:szCs w:val="20"/>
              </w:rPr>
              <w:t>Nedonošenjem ovog propisa, odnosno izostankom podrške, nastavio bi se trend izostanka</w:t>
            </w:r>
          </w:p>
          <w:p w:rsidR="001849DA" w:rsidRPr="003108C7" w:rsidRDefault="003108C7" w:rsidP="003108C7">
            <w:pPr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 xml:space="preserve">            </w:t>
            </w:r>
            <w:r w:rsidR="001849DA" w:rsidRPr="0000096A">
              <w:rPr>
                <w:rFonts w:ascii="Arial" w:hAnsi="Arial" w:cs="Arial"/>
                <w:b w:val="0"/>
                <w:sz w:val="20"/>
                <w:szCs w:val="20"/>
              </w:rPr>
              <w:t>interesovanja za razvoj poljoprivrede. </w:t>
            </w:r>
          </w:p>
        </w:tc>
      </w:tr>
      <w:tr w:rsidR="008322D4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322389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2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Ciljevi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 ciljevi se postižu predloženim propisom?</w:t>
            </w:r>
          </w:p>
          <w:p w:rsidR="00BE11B9" w:rsidRPr="00322389" w:rsidRDefault="00BE11B9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li bilo koji od ciljeva unapređuje rodnu ravnopravnost? (ako 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je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dgovor ne, dali 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se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že defini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ti cilj koji unapređujerodnu ravnopravnost?)</w:t>
            </w:r>
          </w:p>
          <w:p w:rsidR="00A07773" w:rsidRPr="00322389" w:rsidRDefault="00A07773" w:rsidP="00154647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8322D4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A117E" w:rsidRPr="00322389" w:rsidRDefault="000263C6" w:rsidP="00984E95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r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Predloženim propisom se žele motivisati vlasnici</w:t>
            </w:r>
            <w:r w:rsidR="00635805"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stoke da izdižu na katune, sa svojom stokom i stokom uzetom na mljekarinu, obzirom da je naša opština bogata planinskim pašnjacima čijim korišćenjem se dobijaju visokokvalitetni proizvodi proizvedeni na tradicionalan način, čime se doprinosi očuvanje tradicije na tim područjima i bolje korišćenje poljoprivrednih resursa sa kojima se raspolaže.</w:t>
            </w:r>
          </w:p>
        </w:tc>
      </w:tr>
      <w:tr w:rsidR="008322D4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322389" w:rsidRDefault="00282840" w:rsidP="0028284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3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pcije</w:t>
            </w:r>
          </w:p>
          <w:p w:rsidR="00A07773" w:rsidRPr="00322389" w:rsidRDefault="008169A7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Zašto je propis neophodan? - </w:t>
            </w:r>
            <w:r w:rsidR="00D06D2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su moguće opcije za ispunjavanje ciljeva i rješavanje problema? (uvijek treba razmatrati “status quo” opciju i preporučljivo je uključiti i neregulatornu opciju, osim ako postoji obaveza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 predloženog propisa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  <w:r w:rsidR="00D06D2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razložiti preferiranu opciju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  <w:r w:rsidR="00BE11B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koja je rodna dimenzija te opcije; kako pr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="00BE11B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erirana opcija unapređuje rodnu ravnopravnost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:  status žena i odnose među ženama i muškarc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</w:tc>
      </w:tr>
      <w:tr w:rsidR="008322D4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10F65" w:rsidRPr="0000096A" w:rsidRDefault="00210F65" w:rsidP="00210F65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Propis je neophodan kako bi se mogla raspodijeliti planirana sredstva, čime će se postići zacrtani ciljevi . </w:t>
            </w:r>
          </w:p>
          <w:p w:rsidR="008322D4" w:rsidRPr="0000096A" w:rsidRDefault="00210F65" w:rsidP="00210F6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iCs/>
                <w:sz w:val="20"/>
                <w:szCs w:val="20"/>
              </w:rPr>
            </w:pPr>
            <w:r w:rsidRPr="0000096A">
              <w:rPr>
                <w:rFonts w:ascii="Arial" w:hAnsi="Arial" w:cs="Arial"/>
                <w:b w:val="0"/>
                <w:iCs/>
                <w:sz w:val="20"/>
                <w:szCs w:val="20"/>
              </w:rPr>
              <w:t xml:space="preserve">Kao </w:t>
            </w:r>
            <w:r w:rsidR="003108C7">
              <w:rPr>
                <w:rFonts w:ascii="Arial" w:hAnsi="Arial" w:cs="Arial"/>
                <w:b w:val="0"/>
                <w:iCs/>
                <w:sz w:val="20"/>
                <w:szCs w:val="20"/>
              </w:rPr>
              <w:t>što je već navedeno</w:t>
            </w:r>
            <w:r w:rsidRPr="0000096A">
              <w:rPr>
                <w:rFonts w:ascii="Arial" w:hAnsi="Arial" w:cs="Arial"/>
                <w:b w:val="0"/>
                <w:iCs/>
                <w:sz w:val="20"/>
                <w:szCs w:val="20"/>
              </w:rPr>
              <w:t>, predloženi akt ima za cilj pospješivanje izdiga na katune te</w:t>
            </w:r>
            <w:r w:rsidR="00984E95">
              <w:rPr>
                <w:rFonts w:ascii="Arial" w:hAnsi="Arial" w:cs="Arial"/>
                <w:b w:val="0"/>
                <w:iCs/>
                <w:sz w:val="20"/>
                <w:szCs w:val="20"/>
              </w:rPr>
              <w:t xml:space="preserve"> se jednako odnosi i na ženski i</w:t>
            </w:r>
            <w:r w:rsidRPr="0000096A">
              <w:rPr>
                <w:rFonts w:ascii="Arial" w:hAnsi="Arial" w:cs="Arial"/>
                <w:b w:val="0"/>
                <w:iCs/>
                <w:sz w:val="20"/>
                <w:szCs w:val="20"/>
              </w:rPr>
              <w:t xml:space="preserve"> m</w:t>
            </w:r>
            <w:r w:rsidR="003108C7">
              <w:rPr>
                <w:rFonts w:ascii="Arial" w:hAnsi="Arial" w:cs="Arial"/>
                <w:b w:val="0"/>
                <w:iCs/>
                <w:sz w:val="20"/>
                <w:szCs w:val="20"/>
              </w:rPr>
              <w:t>uški rod, zavisno od toga ko vo</w:t>
            </w:r>
            <w:r w:rsidRPr="0000096A">
              <w:rPr>
                <w:rFonts w:ascii="Arial" w:hAnsi="Arial" w:cs="Arial"/>
                <w:b w:val="0"/>
                <w:iCs/>
                <w:sz w:val="20"/>
                <w:szCs w:val="20"/>
              </w:rPr>
              <w:t>d</w:t>
            </w:r>
            <w:r w:rsidR="003108C7">
              <w:rPr>
                <w:rFonts w:ascii="Arial" w:hAnsi="Arial" w:cs="Arial"/>
                <w:b w:val="0"/>
                <w:iCs/>
                <w:sz w:val="20"/>
                <w:szCs w:val="20"/>
              </w:rPr>
              <w:t>i</w:t>
            </w:r>
            <w:r w:rsidRPr="0000096A">
              <w:rPr>
                <w:rFonts w:ascii="Arial" w:hAnsi="Arial" w:cs="Arial"/>
                <w:b w:val="0"/>
                <w:iCs/>
                <w:sz w:val="20"/>
                <w:szCs w:val="20"/>
              </w:rPr>
              <w:t xml:space="preserve"> poljoprivredno gazdinstvo.</w:t>
            </w:r>
          </w:p>
          <w:p w:rsidR="00FB6BD5" w:rsidRPr="00322389" w:rsidRDefault="00FB6BD5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322389" w:rsidRDefault="00282840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4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Analiza uticaja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koga će i kako će najvjerovatnije uticati rješenja u propisu -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brojati pozitivne i negativne uticaje, direktne i indirektne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</w:t>
            </w:r>
            <w:r w:rsidR="003108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i rješenja u propisu imaju uticaj na žene (</w:t>
            </w:r>
            <w:r w:rsidR="003108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zitivne i negativne, direktne i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ndirektne?)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e</w:t>
            </w:r>
            <w:r w:rsidR="003108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troškove </w:t>
            </w:r>
            <w:r w:rsidR="003108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 ušte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e primjena propisa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rađanima i privredi (naročito malim i srednjim preduzećima)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pozitivne posljedice donošenja propisa opravdava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u troškove koje će on stvoriti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se propisom podržava stvaranje novih privrednih subjekata na tržištu i tržišna 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a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ljučiti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cjenu administrativnih opterećenja i biznis barijera.</w:t>
            </w:r>
          </w:p>
          <w:p w:rsidR="00D27C82" w:rsidRPr="00322389" w:rsidRDefault="00D27C82" w:rsidP="00D27C82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45B3E" w:rsidRPr="00845B3E" w:rsidRDefault="00845B3E" w:rsidP="00624831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 w:rsidRPr="00845B3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Ovaj propis će pozitivno uticati na podsticanje korišćenja pašnjaka na planinama a time na ukupan razvoj poljoproivredne proizvodnje, te povećanje proizvodnje poljoprivrednih proizvoda na tradicionalan način  i ponude domaćih poljoprivrednih proizvoda.  </w:t>
            </w:r>
          </w:p>
          <w:p w:rsidR="00845B3E" w:rsidRPr="00845B3E" w:rsidRDefault="00845B3E" w:rsidP="00845B3E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sz w:val="20"/>
                <w:szCs w:val="20"/>
              </w:rPr>
            </w:pPr>
            <w:r w:rsidRPr="00845B3E">
              <w:rPr>
                <w:rFonts w:ascii="Arial" w:hAnsi="Arial" w:cs="Arial"/>
                <w:b w:val="0"/>
                <w:sz w:val="20"/>
                <w:szCs w:val="20"/>
              </w:rPr>
              <w:t>Pozitivni uticaji ove odluke u potpunosti opravdavaju troškove u budžetu. </w:t>
            </w:r>
          </w:p>
          <w:p w:rsidR="00282840" w:rsidRPr="00984E95" w:rsidRDefault="00845B3E" w:rsidP="00AD641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84E95">
              <w:rPr>
                <w:rFonts w:ascii="Arial" w:hAnsi="Arial" w:cs="Arial"/>
                <w:b w:val="0"/>
                <w:sz w:val="20"/>
                <w:szCs w:val="20"/>
              </w:rPr>
              <w:t>Ovim propisom se ne stvaraju administrativna opterećenja i biznis barijere. </w:t>
            </w:r>
          </w:p>
          <w:p w:rsidR="00AA117E" w:rsidRPr="00845B3E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A117E" w:rsidRPr="00322389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702CFF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73F68" w:rsidRPr="00322389" w:rsidRDefault="00673F68" w:rsidP="00673F6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5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jena fiskalnog uticaja</w:t>
            </w:r>
          </w:p>
          <w:p w:rsidR="008E4862" w:rsidRPr="00322389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propis utiče na visinu prihoda ili troškova lokalne samouprave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je potrebno obezbjeđenje finansijskih sredstava</w:t>
            </w:r>
            <w:r w:rsidR="0097284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z budžeta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okalnih samouprava odnosno budžeta</w:t>
            </w:r>
            <w:r w:rsidR="0097284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Crne Gore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za impleme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taciju propisa i u kom iznosu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je obezbjeđenje finansijskih sredstava jednokratno, ili tokom određenog vremenskog perioda? </w:t>
            </w:r>
            <w:r w:rsidR="00673F6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brazložiti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su neophodna finansijska sredstva obezbijeđena u budžetu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okalnih samouprava 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odnosno budžetu Crne Gore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za tekuću fiskal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 xml:space="preserve">nu godinu, odnosno da li su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 u bud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tu za narednu fiska</w:t>
            </w:r>
            <w:r w:rsidR="00C75D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u godinu?</w:t>
            </w:r>
          </w:p>
          <w:p w:rsidR="00A07773" w:rsidRPr="00322389" w:rsidRDefault="00D06D2A" w:rsidP="00C450D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će se implementacijom propisa ostvariti prihod za 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lokalne samouprave odnosno za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 Crne Gore?</w:t>
            </w:r>
          </w:p>
          <w:p w:rsidR="00C450DD" w:rsidRPr="00322389" w:rsidRDefault="00C450DD" w:rsidP="00235BF5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 je potencijalni korisnik budžeta za implementaciju propisa (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u kojem procentu bi korisnici mogli biti muškarci, a u kojem žene? 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implementacija budžeta može biti uzrok neravnopravnosti između muškar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žen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A07773" w:rsidRPr="00322389" w:rsidRDefault="00A07773" w:rsidP="00C450D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702CFF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85C6E" w:rsidRPr="00F74636" w:rsidRDefault="00A85C6E" w:rsidP="006A269E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 w:rsidRPr="00F7463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lastRenderedPageBreak/>
              <w:t>Propis utiče na trošak u budžetu u iznosu od 30. 000,00€, što uz četiri ranije propisane mjere ukupno iznosi 130.000,00€.</w:t>
            </w:r>
            <w:r w:rsidR="003108C7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="00984E95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u 2025. </w:t>
            </w:r>
            <w:r w:rsidRPr="00F7463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Pr="00A85C6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godini. </w:t>
            </w:r>
          </w:p>
          <w:p w:rsidR="00A85C6E" w:rsidRPr="00F74636" w:rsidRDefault="00A85C6E" w:rsidP="006A269E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 w:rsidRPr="00A85C6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Prometom poljoprivrednih proizvoda </w:t>
            </w:r>
            <w:r w:rsidRPr="00F7463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koji se proizvode na katunima očekuju se pozitivni efekti na budžete poljoprivrednih proizvođača a time posredno </w:t>
            </w:r>
            <w:r w:rsidRPr="00A85C6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određeni pozitivni efekti na budžet. </w:t>
            </w:r>
          </w:p>
          <w:p w:rsidR="00A85C6E" w:rsidRPr="00F74636" w:rsidRDefault="00A85C6E" w:rsidP="00A85C6E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 w:rsidRPr="00F7463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Očekuje se da će se sredstva za ove namjene dugoročno planirati i u narednim godinama. </w:t>
            </w:r>
          </w:p>
          <w:p w:rsidR="00076382" w:rsidRDefault="00A85C6E" w:rsidP="00B661BE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 w:rsidRPr="00F7463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Kao što je navedeno, planiranjem sredstava u budžetu za ove namjene se posredno očekuju </w:t>
            </w:r>
            <w:r w:rsidRPr="00A85C6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određene povoljnosti koje će uticati na budžet Crne Gore i Opštine. </w:t>
            </w:r>
          </w:p>
          <w:p w:rsidR="00702CFF" w:rsidRPr="00F74636" w:rsidRDefault="00A85C6E" w:rsidP="00076382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A85C6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Korisnici ovih sredstava</w:t>
            </w:r>
            <w:r w:rsidRPr="00F7463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Pr="00A85C6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mogu biti i žene i muškarci, pod istim uslovima, zavisno od </w:t>
            </w:r>
            <w:r w:rsidRPr="00F74636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toga ko je vlasnik gazdinstva.</w:t>
            </w:r>
            <w:r w:rsidRPr="00A85C6E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 </w:t>
            </w:r>
            <w:r w:rsidR="00076382" w:rsidRPr="00F74636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 xml:space="preserve"> </w:t>
            </w:r>
          </w:p>
          <w:p w:rsidR="00702CFF" w:rsidRPr="00322389" w:rsidRDefault="00702CFF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322389" w:rsidRDefault="00673F68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6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r w:rsidR="00282840" w:rsidRPr="00322389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K</w:t>
            </w:r>
            <w:r w:rsidR="0028284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nsultacije zainteresovanih strana</w:t>
            </w:r>
          </w:p>
          <w:p w:rsidR="00A07773" w:rsidRPr="00322389" w:rsidRDefault="00A07773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aznačiti da li je korišćena eksterna 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 podrška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ako da, kako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07773" w:rsidRPr="00322389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značiti koje su grupe zainteresovanih strana konsultovane, u kojoj fazi RIA procesa i kako (javne ili ciljane konsultacije)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C450DD" w:rsidRPr="00322389" w:rsidRDefault="00C450DD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edstavnice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kih udruženja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ranjiv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h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up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 u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konsultacij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</w:p>
          <w:p w:rsidR="00A07773" w:rsidRPr="00322389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značiti glavne rezultate</w:t>
            </w:r>
            <w:r w:rsidR="00D4308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konsultacija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i </w:t>
            </w:r>
            <w:r w:rsidR="00D4308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 su predlozi i sugestije zainteresovanih strana prihv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ćeni odnosno nijesu prihvaćeni.</w:t>
            </w:r>
            <w:r w:rsidR="00D4308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brazložiti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282840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A117E" w:rsidRPr="0000096A" w:rsidRDefault="0000096A" w:rsidP="000009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Tokom rada na ovom aktu su korišćena stručna znanja inženjera poljoprivrede i ekonomista koji su zaposleni u Opštini, kao i iskustva nadležnog ministarstva za sprovođenje sličnih  projekata. </w:t>
            </w:r>
          </w:p>
        </w:tc>
      </w:tr>
      <w:tr w:rsidR="00282840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322389" w:rsidRDefault="00673F68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7</w:t>
            </w:r>
            <w:r w:rsidR="0028284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: Monitoring i evaluacija</w:t>
            </w:r>
          </w:p>
          <w:p w:rsidR="0000426F" w:rsidRPr="00322389" w:rsidRDefault="00D06D2A" w:rsidP="0000426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su potencijalne prepreke za implementaciju propisa? 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 su glavni indikatori prema kojima će se mjeriti ispunjenje ciljeva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 će biti zadužen za sprovođenje monitoringa i evaluacije primjene propisa?</w:t>
            </w:r>
          </w:p>
        </w:tc>
      </w:tr>
      <w:tr w:rsidR="00282840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00096A" w:rsidRPr="0000096A" w:rsidRDefault="0000096A" w:rsidP="00CE5E97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Za implementeciju  ovog propisa se ne očekuju prepreke. </w:t>
            </w:r>
          </w:p>
          <w:p w:rsidR="0000096A" w:rsidRPr="0000096A" w:rsidRDefault="0000096A" w:rsidP="0000096A">
            <w:pPr>
              <w:pStyle w:val="ListParagraph"/>
              <w:numPr>
                <w:ilvl w:val="0"/>
                <w:numId w:val="13"/>
              </w:numPr>
              <w:spacing w:before="60" w:after="120" w:line="276" w:lineRule="auto"/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</w:pPr>
            <w:r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Ispunjenost ciljeva će se m</w:t>
            </w:r>
            <w:bookmarkStart w:id="0" w:name="_GoBack"/>
            <w:bookmarkEnd w:id="0"/>
            <w:r w:rsidRPr="0000096A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jeriti brojem zainteresovanih lica za korišćenje podrške. </w:t>
            </w:r>
          </w:p>
          <w:p w:rsidR="00FB6BD5" w:rsidRPr="000511F0" w:rsidRDefault="0000096A" w:rsidP="0007638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60" w:after="120" w:line="276" w:lineRule="auto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84E95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Za</w:t>
            </w:r>
            <w:r w:rsidR="00076382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 xml:space="preserve"> </w:t>
            </w:r>
            <w:r w:rsidRPr="00984E95">
              <w:rPr>
                <w:rFonts w:ascii="Arial" w:hAnsi="Arial" w:cs="Arial"/>
                <w:b w:val="0"/>
                <w:sz w:val="20"/>
                <w:szCs w:val="20"/>
                <w:lang w:val="sr-Latn-ME" w:eastAsia="en-US"/>
              </w:rPr>
              <w:t>monitoring i evaluaciju će biti zadužen Sekretarijat za finansije, razvoj i preduzetništvo - Odjeljenje za poljoprivredu</w:t>
            </w:r>
            <w:r w:rsidRPr="0000096A">
              <w:rPr>
                <w:rFonts w:ascii="Arial" w:hAnsi="Arial" w:cs="Arial"/>
                <w:sz w:val="20"/>
                <w:szCs w:val="20"/>
                <w:lang w:val="sr-Latn-ME" w:eastAsia="en-US"/>
              </w:rPr>
              <w:t>. </w:t>
            </w: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A327E6" w:rsidRDefault="00A327E6">
      <w:pPr>
        <w:rPr>
          <w:rFonts w:ascii="Arial" w:hAnsi="Arial" w:cs="Arial"/>
          <w:b/>
          <w:color w:val="365F91" w:themeColor="accent1" w:themeShade="BF"/>
        </w:rPr>
      </w:pPr>
    </w:p>
    <w:p w:rsidR="00972845" w:rsidRPr="00BD4282" w:rsidRDefault="00BD4282">
      <w:pPr>
        <w:rPr>
          <w:rFonts w:ascii="Arial" w:hAnsi="Arial" w:cs="Arial"/>
          <w:b/>
          <w:color w:val="365F91" w:themeColor="accent1" w:themeShade="BF"/>
        </w:rPr>
      </w:pPr>
      <w:r w:rsidRPr="00BD4282">
        <w:rPr>
          <w:rFonts w:ascii="Arial" w:hAnsi="Arial" w:cs="Arial"/>
          <w:b/>
          <w:color w:val="365F91" w:themeColor="accent1" w:themeShade="BF"/>
        </w:rPr>
        <w:t>Datum i mjesto</w:t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3108C7">
        <w:rPr>
          <w:rFonts w:ascii="Arial" w:hAnsi="Arial" w:cs="Arial"/>
          <w:b/>
          <w:color w:val="365F91" w:themeColor="accent1" w:themeShade="BF"/>
        </w:rPr>
        <w:t xml:space="preserve"> </w:t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81466">
        <w:rPr>
          <w:rFonts w:ascii="Arial" w:hAnsi="Arial" w:cs="Arial"/>
          <w:b/>
          <w:color w:val="365F91" w:themeColor="accent1" w:themeShade="BF"/>
        </w:rPr>
        <w:t>PREDSJEDNIK OPŠTINE</w:t>
      </w:r>
    </w:p>
    <w:p w:rsidR="00972845" w:rsidRPr="00BD4282" w:rsidRDefault="00972845">
      <w:pPr>
        <w:rPr>
          <w:rFonts w:ascii="Arial" w:hAnsi="Arial" w:cs="Arial"/>
          <w:color w:val="365F91" w:themeColor="accent1" w:themeShade="BF"/>
        </w:rPr>
      </w:pPr>
    </w:p>
    <w:p w:rsidR="00972845" w:rsidRPr="00972845" w:rsidRDefault="003108C7">
      <w:pPr>
        <w:rPr>
          <w:rFonts w:ascii="Arial" w:hAnsi="Arial" w:cs="Arial"/>
          <w:color w:val="1F497D" w:themeColor="text2"/>
        </w:rPr>
      </w:pPr>
      <w:r>
        <w:rPr>
          <w:rFonts w:ascii="Arial" w:hAnsi="Arial" w:cs="Arial"/>
          <w:color w:val="365F91" w:themeColor="accent1" w:themeShade="BF"/>
        </w:rPr>
        <w:t>Nikšić, 10. 10</w:t>
      </w:r>
      <w:r w:rsidR="0000096A">
        <w:rPr>
          <w:rFonts w:ascii="Arial" w:hAnsi="Arial" w:cs="Arial"/>
          <w:color w:val="365F91" w:themeColor="accent1" w:themeShade="BF"/>
        </w:rPr>
        <w:t>. 2025. godine</w:t>
      </w:r>
      <w:r w:rsidR="00972845" w:rsidRPr="00BD4282">
        <w:rPr>
          <w:rFonts w:ascii="Arial" w:hAnsi="Arial" w:cs="Arial"/>
          <w:color w:val="365F91" w:themeColor="accent1" w:themeShade="BF"/>
        </w:rPr>
        <w:tab/>
      </w:r>
      <w:r w:rsidR="00972845" w:rsidRPr="00BD4282">
        <w:rPr>
          <w:rFonts w:ascii="Arial" w:hAnsi="Arial" w:cs="Arial"/>
          <w:color w:val="365F91" w:themeColor="accent1" w:themeShade="BF"/>
        </w:rPr>
        <w:tab/>
      </w:r>
      <w:r w:rsidR="00972845" w:rsidRPr="00BD4282">
        <w:rPr>
          <w:rFonts w:ascii="Arial" w:hAnsi="Arial" w:cs="Arial"/>
          <w:color w:val="365F91" w:themeColor="accent1" w:themeShade="BF"/>
        </w:rPr>
        <w:tab/>
      </w:r>
      <w:r w:rsidR="00972845" w:rsidRPr="00BD4282">
        <w:rPr>
          <w:rFonts w:ascii="Arial" w:hAnsi="Arial" w:cs="Arial"/>
          <w:color w:val="365F91" w:themeColor="accent1" w:themeShade="BF"/>
        </w:rPr>
        <w:tab/>
        <w:t>__________________________</w:t>
      </w:r>
      <w:r w:rsidR="00972845" w:rsidRPr="00972845">
        <w:rPr>
          <w:rFonts w:ascii="Arial" w:hAnsi="Arial" w:cs="Arial"/>
          <w:color w:val="1F497D" w:themeColor="text2"/>
        </w:rPr>
        <w:tab/>
      </w:r>
      <w:r w:rsidR="00972845" w:rsidRPr="00972845">
        <w:rPr>
          <w:rFonts w:ascii="Arial" w:hAnsi="Arial" w:cs="Arial"/>
          <w:color w:val="1F497D" w:themeColor="text2"/>
        </w:rPr>
        <w:tab/>
      </w:r>
      <w:r w:rsidR="00972845" w:rsidRPr="00972845">
        <w:rPr>
          <w:rFonts w:ascii="Arial" w:hAnsi="Arial" w:cs="Arial"/>
          <w:color w:val="1F497D" w:themeColor="text2"/>
        </w:rPr>
        <w:tab/>
      </w:r>
      <w:r w:rsidR="00972845" w:rsidRPr="00972845">
        <w:rPr>
          <w:rFonts w:ascii="Arial" w:hAnsi="Arial" w:cs="Arial"/>
          <w:color w:val="1F497D" w:themeColor="text2"/>
        </w:rPr>
        <w:tab/>
      </w:r>
      <w:r w:rsidR="00972845" w:rsidRPr="00972845">
        <w:rPr>
          <w:rFonts w:ascii="Arial" w:hAnsi="Arial" w:cs="Arial"/>
          <w:color w:val="1F497D" w:themeColor="text2"/>
        </w:rPr>
        <w:tab/>
      </w:r>
      <w:r w:rsidR="00972845" w:rsidRPr="00972845">
        <w:rPr>
          <w:rFonts w:ascii="Arial" w:hAnsi="Arial" w:cs="Arial"/>
          <w:color w:val="1F497D" w:themeColor="text2"/>
        </w:rPr>
        <w:tab/>
      </w:r>
      <w:r w:rsidR="00972845" w:rsidRPr="00972845">
        <w:rPr>
          <w:rFonts w:ascii="Arial" w:hAnsi="Arial" w:cs="Arial"/>
          <w:color w:val="1F497D" w:themeColor="text2"/>
        </w:rPr>
        <w:tab/>
      </w:r>
      <w:r w:rsidR="00972845" w:rsidRPr="00972845">
        <w:rPr>
          <w:rFonts w:ascii="Arial" w:hAnsi="Arial" w:cs="Arial"/>
          <w:color w:val="1F497D" w:themeColor="text2"/>
        </w:rPr>
        <w:tab/>
      </w:r>
    </w:p>
    <w:p w:rsidR="00972845" w:rsidRPr="00972845" w:rsidRDefault="00972845">
      <w:pPr>
        <w:rPr>
          <w:rFonts w:ascii="Arial" w:hAnsi="Arial" w:cs="Arial"/>
          <w:color w:val="365F91" w:themeColor="accent1" w:themeShade="BF"/>
        </w:rPr>
      </w:pPr>
    </w:p>
    <w:sectPr w:rsidR="00972845" w:rsidRPr="00972845" w:rsidSect="00322389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28C6" w:rsidRDefault="003828C6" w:rsidP="00BA7396">
      <w:r>
        <w:separator/>
      </w:r>
    </w:p>
  </w:endnote>
  <w:endnote w:type="continuationSeparator" w:id="0">
    <w:p w:rsidR="003828C6" w:rsidRDefault="003828C6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28C6" w:rsidRDefault="003828C6" w:rsidP="00BA7396">
      <w:r>
        <w:separator/>
      </w:r>
    </w:p>
  </w:footnote>
  <w:footnote w:type="continuationSeparator" w:id="0">
    <w:p w:rsidR="003828C6" w:rsidRDefault="003828C6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096A"/>
    <w:rsid w:val="0000426F"/>
    <w:rsid w:val="000114B5"/>
    <w:rsid w:val="000263C6"/>
    <w:rsid w:val="000511F0"/>
    <w:rsid w:val="000629D8"/>
    <w:rsid w:val="00067FCF"/>
    <w:rsid w:val="000716AC"/>
    <w:rsid w:val="00075306"/>
    <w:rsid w:val="00076382"/>
    <w:rsid w:val="000E5392"/>
    <w:rsid w:val="000E7E95"/>
    <w:rsid w:val="0013623B"/>
    <w:rsid w:val="00136E1D"/>
    <w:rsid w:val="00154647"/>
    <w:rsid w:val="00162BB1"/>
    <w:rsid w:val="001849DA"/>
    <w:rsid w:val="001C7348"/>
    <w:rsid w:val="001D0BF0"/>
    <w:rsid w:val="001E1794"/>
    <w:rsid w:val="001E4236"/>
    <w:rsid w:val="001F312D"/>
    <w:rsid w:val="0020360B"/>
    <w:rsid w:val="002072BA"/>
    <w:rsid w:val="00210F65"/>
    <w:rsid w:val="00235BF5"/>
    <w:rsid w:val="00267C7D"/>
    <w:rsid w:val="00282840"/>
    <w:rsid w:val="00284A91"/>
    <w:rsid w:val="00294662"/>
    <w:rsid w:val="00295023"/>
    <w:rsid w:val="002A6869"/>
    <w:rsid w:val="002E7569"/>
    <w:rsid w:val="003108C7"/>
    <w:rsid w:val="00310915"/>
    <w:rsid w:val="00322389"/>
    <w:rsid w:val="00357476"/>
    <w:rsid w:val="003828C6"/>
    <w:rsid w:val="00392F99"/>
    <w:rsid w:val="00395587"/>
    <w:rsid w:val="003F334E"/>
    <w:rsid w:val="004249E5"/>
    <w:rsid w:val="0047459A"/>
    <w:rsid w:val="004A4396"/>
    <w:rsid w:val="004B549B"/>
    <w:rsid w:val="004E1351"/>
    <w:rsid w:val="004F4F9C"/>
    <w:rsid w:val="00504237"/>
    <w:rsid w:val="00546837"/>
    <w:rsid w:val="0054756C"/>
    <w:rsid w:val="005805F3"/>
    <w:rsid w:val="005C4266"/>
    <w:rsid w:val="005F00B7"/>
    <w:rsid w:val="005F03ED"/>
    <w:rsid w:val="005F6D49"/>
    <w:rsid w:val="00601210"/>
    <w:rsid w:val="006129CD"/>
    <w:rsid w:val="00635805"/>
    <w:rsid w:val="006710AA"/>
    <w:rsid w:val="00673F68"/>
    <w:rsid w:val="00681DE1"/>
    <w:rsid w:val="006A1B2C"/>
    <w:rsid w:val="006A3B25"/>
    <w:rsid w:val="006A3B76"/>
    <w:rsid w:val="006B4020"/>
    <w:rsid w:val="006C4F93"/>
    <w:rsid w:val="006E4E97"/>
    <w:rsid w:val="006F1605"/>
    <w:rsid w:val="00702CFF"/>
    <w:rsid w:val="007043B6"/>
    <w:rsid w:val="00704B50"/>
    <w:rsid w:val="00705E35"/>
    <w:rsid w:val="00721DB9"/>
    <w:rsid w:val="00733149"/>
    <w:rsid w:val="00736E8D"/>
    <w:rsid w:val="00741A35"/>
    <w:rsid w:val="007A1C7D"/>
    <w:rsid w:val="007C12EB"/>
    <w:rsid w:val="007D05DC"/>
    <w:rsid w:val="008169A7"/>
    <w:rsid w:val="008301C9"/>
    <w:rsid w:val="008322D4"/>
    <w:rsid w:val="00833765"/>
    <w:rsid w:val="00845B3E"/>
    <w:rsid w:val="0085327D"/>
    <w:rsid w:val="00871235"/>
    <w:rsid w:val="008A2781"/>
    <w:rsid w:val="008B09E9"/>
    <w:rsid w:val="008C0535"/>
    <w:rsid w:val="008E4862"/>
    <w:rsid w:val="008E6C79"/>
    <w:rsid w:val="0090315F"/>
    <w:rsid w:val="009535C3"/>
    <w:rsid w:val="00960A46"/>
    <w:rsid w:val="00972845"/>
    <w:rsid w:val="00981466"/>
    <w:rsid w:val="00984E95"/>
    <w:rsid w:val="009874EB"/>
    <w:rsid w:val="009D7B9F"/>
    <w:rsid w:val="00A06593"/>
    <w:rsid w:val="00A07773"/>
    <w:rsid w:val="00A265F9"/>
    <w:rsid w:val="00A327E6"/>
    <w:rsid w:val="00A71595"/>
    <w:rsid w:val="00A85C6E"/>
    <w:rsid w:val="00AA117E"/>
    <w:rsid w:val="00AC6578"/>
    <w:rsid w:val="00AD100C"/>
    <w:rsid w:val="00B2646E"/>
    <w:rsid w:val="00B40AA1"/>
    <w:rsid w:val="00B535B4"/>
    <w:rsid w:val="00B7089B"/>
    <w:rsid w:val="00BA7396"/>
    <w:rsid w:val="00BA7877"/>
    <w:rsid w:val="00BD4282"/>
    <w:rsid w:val="00BE11B9"/>
    <w:rsid w:val="00C111D8"/>
    <w:rsid w:val="00C179F9"/>
    <w:rsid w:val="00C450DD"/>
    <w:rsid w:val="00C5148C"/>
    <w:rsid w:val="00C549B4"/>
    <w:rsid w:val="00C72668"/>
    <w:rsid w:val="00C75DF0"/>
    <w:rsid w:val="00C773E3"/>
    <w:rsid w:val="00C87DA2"/>
    <w:rsid w:val="00D06D2A"/>
    <w:rsid w:val="00D25692"/>
    <w:rsid w:val="00D27C82"/>
    <w:rsid w:val="00D4308A"/>
    <w:rsid w:val="00D87CB1"/>
    <w:rsid w:val="00DB6323"/>
    <w:rsid w:val="00E071E9"/>
    <w:rsid w:val="00E3478E"/>
    <w:rsid w:val="00E61671"/>
    <w:rsid w:val="00E721E9"/>
    <w:rsid w:val="00ED0AF4"/>
    <w:rsid w:val="00ED0F74"/>
    <w:rsid w:val="00ED4766"/>
    <w:rsid w:val="00ED67D7"/>
    <w:rsid w:val="00F20105"/>
    <w:rsid w:val="00F72683"/>
    <w:rsid w:val="00F7433F"/>
    <w:rsid w:val="00F74636"/>
    <w:rsid w:val="00F829CD"/>
    <w:rsid w:val="00FB6BD5"/>
    <w:rsid w:val="00FB7CBA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225641B-9928-48E9-B444-C141117CC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CDD580-A736-4EFF-AF62-7232181068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3</Pages>
  <Words>1340</Words>
  <Characters>763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Milijana Bošković</cp:lastModifiedBy>
  <cp:revision>23</cp:revision>
  <cp:lastPrinted>2025-10-10T06:16:00Z</cp:lastPrinted>
  <dcterms:created xsi:type="dcterms:W3CDTF">2020-09-28T06:23:00Z</dcterms:created>
  <dcterms:modified xsi:type="dcterms:W3CDTF">2025-10-10T06:16:00Z</dcterms:modified>
</cp:coreProperties>
</file>